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A6D98" w:rsidRDefault="00C9575D" w:rsidP="00FA6D98">
      <w:pPr>
        <w:spacing w:after="0" w:line="240" w:lineRule="auto"/>
        <w:jc w:val="center"/>
        <w:rPr>
          <w:rFonts w:asciiTheme="majorHAnsi" w:hAnsiTheme="majorHAnsi" w:cstheme="majorHAnsi"/>
          <w:b/>
          <w:bCs/>
          <w:sz w:val="40"/>
          <w:szCs w:val="40"/>
        </w:rPr>
      </w:pPr>
      <w:r>
        <w:rPr>
          <w:rFonts w:asciiTheme="majorHAnsi" w:hAnsiTheme="majorHAnsi" w:cstheme="majorHAnsi"/>
          <w:b/>
          <w:bCs/>
          <w:sz w:val="40"/>
          <w:szCs w:val="40"/>
        </w:rPr>
        <w:t>COMPETITION APPLICATION</w:t>
      </w:r>
    </w:p>
    <w:p w:rsidR="002F6AF6" w:rsidRPr="00EB3182" w:rsidRDefault="008B5EF0" w:rsidP="00FA6D98">
      <w:pPr>
        <w:spacing w:after="0" w:line="240" w:lineRule="auto"/>
        <w:jc w:val="center"/>
        <w:rPr>
          <w:rFonts w:asciiTheme="majorHAnsi" w:hAnsiTheme="majorHAnsi" w:cstheme="majorHAnsi"/>
          <w:b/>
          <w:bCs/>
          <w:sz w:val="40"/>
          <w:szCs w:val="40"/>
        </w:rPr>
      </w:pPr>
      <w:r w:rsidRPr="00EB3182">
        <w:rPr>
          <w:rFonts w:asciiTheme="majorHAnsi" w:hAnsiTheme="majorHAnsi" w:cstheme="majorHAnsi"/>
          <w:b/>
          <w:bCs/>
          <w:sz w:val="40"/>
          <w:szCs w:val="40"/>
        </w:rPr>
        <w:t xml:space="preserve"> BLENDED INTENSIVE PROGMMMES (BIP) </w:t>
      </w:r>
      <w:r w:rsidRPr="00EB3182">
        <w:rPr>
          <w:rFonts w:asciiTheme="majorHAnsi" w:hAnsiTheme="majorHAnsi" w:cstheme="majorHAnsi"/>
          <w:b/>
          <w:bCs/>
          <w:sz w:val="40"/>
          <w:szCs w:val="40"/>
        </w:rPr>
        <w:br/>
      </w:r>
      <w:r w:rsidR="006D4E60">
        <w:rPr>
          <w:rFonts w:asciiTheme="majorHAnsi" w:hAnsiTheme="majorHAnsi" w:cstheme="majorHAnsi"/>
          <w:b/>
          <w:bCs/>
          <w:sz w:val="28"/>
          <w:szCs w:val="28"/>
        </w:rPr>
        <w:t xml:space="preserve">2024-2026 </w:t>
      </w:r>
    </w:p>
    <w:p w:rsidR="008B5EF0" w:rsidRDefault="008B5EF0" w:rsidP="00EB3182">
      <w:pPr>
        <w:spacing w:after="0" w:line="240" w:lineRule="auto"/>
        <w:jc w:val="center"/>
        <w:rPr>
          <w:rFonts w:asciiTheme="majorHAnsi" w:hAnsiTheme="majorHAnsi" w:cstheme="majorHAnsi"/>
          <w:sz w:val="40"/>
          <w:szCs w:val="40"/>
        </w:rPr>
      </w:pPr>
    </w:p>
    <w:p w:rsidR="00EB3182" w:rsidRPr="00C9575D" w:rsidRDefault="00C9575D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  <w:r w:rsidRPr="00C9575D">
        <w:rPr>
          <w:rFonts w:asciiTheme="majorHAnsi" w:hAnsiTheme="majorHAnsi" w:cstheme="majorHAnsi"/>
          <w:b/>
          <w:bCs/>
          <w:sz w:val="28"/>
          <w:szCs w:val="28"/>
          <w:lang w:val="en-US"/>
        </w:rPr>
        <w:t>Faculty</w:t>
      </w:r>
      <w:r w:rsidR="00BD20B6" w:rsidRPr="00C9575D">
        <w:rPr>
          <w:rFonts w:asciiTheme="majorHAnsi" w:hAnsiTheme="majorHAnsi" w:cstheme="majorHAnsi"/>
          <w:b/>
          <w:bCs/>
          <w:sz w:val="28"/>
          <w:szCs w:val="28"/>
          <w:lang w:val="en-US"/>
        </w:rPr>
        <w:t xml:space="preserve"> </w:t>
      </w:r>
      <w:r w:rsidR="005A39A3" w:rsidRPr="00C9575D">
        <w:rPr>
          <w:rFonts w:asciiTheme="majorHAnsi" w:hAnsiTheme="majorHAnsi" w:cstheme="majorHAnsi"/>
          <w:b/>
          <w:bCs/>
          <w:sz w:val="28"/>
          <w:szCs w:val="28"/>
          <w:lang w:val="en-US"/>
        </w:rPr>
        <w:t>(</w:t>
      </w:r>
      <w:r w:rsidRPr="00C9575D">
        <w:rPr>
          <w:rFonts w:asciiTheme="majorHAnsi" w:hAnsiTheme="majorHAnsi" w:cstheme="majorHAnsi"/>
          <w:b/>
          <w:bCs/>
          <w:sz w:val="28"/>
          <w:szCs w:val="28"/>
          <w:lang w:val="en-US"/>
        </w:rPr>
        <w:t>Applicant</w:t>
      </w:r>
      <w:r w:rsidR="005A39A3" w:rsidRPr="00C9575D">
        <w:rPr>
          <w:rFonts w:asciiTheme="majorHAnsi" w:hAnsiTheme="majorHAnsi" w:cstheme="majorHAnsi"/>
          <w:b/>
          <w:bCs/>
          <w:sz w:val="28"/>
          <w:szCs w:val="28"/>
          <w:lang w:val="en-US"/>
        </w:rPr>
        <w:t>)</w:t>
      </w:r>
      <w:r w:rsidR="00BD20B6" w:rsidRPr="00C9575D">
        <w:rPr>
          <w:rFonts w:asciiTheme="majorHAnsi" w:hAnsiTheme="majorHAnsi" w:cstheme="majorHAnsi"/>
          <w:b/>
          <w:bCs/>
          <w:sz w:val="28"/>
          <w:szCs w:val="28"/>
          <w:lang w:val="en-US"/>
        </w:rPr>
        <w:tab/>
      </w:r>
    </w:p>
    <w:p w:rsidR="003061B1" w:rsidRPr="00C9575D" w:rsidRDefault="00BA3FD4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  <w:sdt>
        <w:sdtPr>
          <w:rPr>
            <w:rFonts w:asciiTheme="majorHAnsi" w:hAnsiTheme="majorHAnsi" w:cstheme="majorHAnsi"/>
            <w:b/>
            <w:bCs/>
            <w:sz w:val="28"/>
            <w:szCs w:val="28"/>
          </w:rPr>
          <w:id w:val="-408535771"/>
          <w:placeholder>
            <w:docPart w:val="44F228D2B08941D1A1FAA29C56B3B74B"/>
          </w:placeholder>
        </w:sdtPr>
        <w:sdtContent>
          <w:r w:rsidR="00C9575D" w:rsidRPr="00C9575D">
            <w:rPr>
              <w:rStyle w:val="Tekstzastpczy"/>
              <w:lang w:val="en-US"/>
            </w:rPr>
            <w:t>Click or press here to enter text.</w:t>
          </w:r>
        </w:sdtContent>
      </w:sdt>
    </w:p>
    <w:p w:rsidR="00EB3182" w:rsidRPr="00C9575D" w:rsidRDefault="00EB3182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</w:p>
    <w:p w:rsidR="00EB3182" w:rsidRPr="00C9575D" w:rsidRDefault="00EB3182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</w:p>
    <w:p w:rsidR="00EB3182" w:rsidRDefault="00C9575D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BIP title</w:t>
      </w:r>
      <w:r w:rsidR="00BD20B6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  <w:r w:rsidR="00BD20B6">
        <w:rPr>
          <w:rFonts w:asciiTheme="majorHAnsi" w:hAnsiTheme="majorHAnsi" w:cstheme="majorHAnsi"/>
          <w:b/>
          <w:bCs/>
          <w:sz w:val="28"/>
          <w:szCs w:val="28"/>
        </w:rPr>
        <w:tab/>
      </w:r>
    </w:p>
    <w:p w:rsidR="008B5EF0" w:rsidRPr="00C9575D" w:rsidRDefault="00BA3FD4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  <w:sdt>
        <w:sdtPr>
          <w:rPr>
            <w:rFonts w:asciiTheme="majorHAnsi" w:hAnsiTheme="majorHAnsi" w:cstheme="majorHAnsi"/>
            <w:b/>
            <w:bCs/>
            <w:sz w:val="28"/>
            <w:szCs w:val="28"/>
          </w:rPr>
          <w:id w:val="-1967654317"/>
          <w:placeholder>
            <w:docPart w:val="45D9D46089424F6D88D15BB706C1DAFA"/>
          </w:placeholder>
        </w:sdtPr>
        <w:sdtContent>
          <w:r w:rsidR="00C9575D" w:rsidRPr="00C9575D">
            <w:rPr>
              <w:rStyle w:val="Tekstzastpczy"/>
              <w:lang w:val="en-US"/>
            </w:rPr>
            <w:t>Click or press here to enter text.</w:t>
          </w:r>
        </w:sdtContent>
      </w:sdt>
    </w:p>
    <w:p w:rsidR="00EB3182" w:rsidRPr="00C9575D" w:rsidRDefault="00EB3182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</w:p>
    <w:p w:rsidR="009D54B3" w:rsidRPr="00C9575D" w:rsidRDefault="009D54B3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</w:p>
    <w:p w:rsidR="009D54B3" w:rsidRDefault="00C9575D" w:rsidP="009D54B3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BIP’s anticipated foreign partners</w:t>
      </w:r>
    </w:p>
    <w:p w:rsidR="009D54B3" w:rsidRPr="00C9575D" w:rsidRDefault="00BA3FD4" w:rsidP="009D54B3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  <w:sdt>
        <w:sdtPr>
          <w:rPr>
            <w:rFonts w:asciiTheme="majorHAnsi" w:hAnsiTheme="majorHAnsi" w:cstheme="majorHAnsi"/>
            <w:b/>
            <w:bCs/>
            <w:sz w:val="28"/>
            <w:szCs w:val="28"/>
          </w:rPr>
          <w:id w:val="1359854016"/>
          <w:placeholder>
            <w:docPart w:val="C9B2A63AA780424FB8F94B4D5404B728"/>
          </w:placeholder>
        </w:sdtPr>
        <w:sdtContent>
          <w:r w:rsidR="00C9575D" w:rsidRPr="00C9575D">
            <w:rPr>
              <w:rStyle w:val="Tekstzastpczy"/>
              <w:lang w:val="en-US"/>
            </w:rPr>
            <w:t>Click or press here to enter text.</w:t>
          </w:r>
        </w:sdtContent>
      </w:sdt>
    </w:p>
    <w:p w:rsidR="00EB3182" w:rsidRPr="00C9575D" w:rsidRDefault="00EB3182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</w:p>
    <w:p w:rsidR="009D54B3" w:rsidRPr="00C9575D" w:rsidRDefault="009D54B3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</w:p>
    <w:p w:rsidR="003061B1" w:rsidRPr="00C9575D" w:rsidRDefault="00C9575D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  <w:r w:rsidRPr="00C9575D">
        <w:rPr>
          <w:rFonts w:asciiTheme="majorHAnsi" w:hAnsiTheme="majorHAnsi" w:cstheme="majorHAnsi"/>
          <w:b/>
          <w:bCs/>
          <w:sz w:val="28"/>
          <w:szCs w:val="28"/>
          <w:lang w:val="en-US"/>
        </w:rPr>
        <w:t>BIP’s anticipated duration</w:t>
      </w:r>
    </w:p>
    <w:p w:rsidR="003061B1" w:rsidRPr="00C9575D" w:rsidRDefault="003061B1" w:rsidP="00EB3182">
      <w:pPr>
        <w:spacing w:after="0" w:line="240" w:lineRule="auto"/>
        <w:rPr>
          <w:rFonts w:asciiTheme="majorHAnsi" w:hAnsiTheme="majorHAnsi" w:cstheme="majorHAnsi"/>
          <w:sz w:val="28"/>
          <w:szCs w:val="28"/>
          <w:lang w:val="en-US"/>
        </w:rPr>
      </w:pPr>
      <w:r w:rsidRPr="00C9575D">
        <w:rPr>
          <w:rFonts w:asciiTheme="majorHAnsi" w:hAnsiTheme="majorHAnsi" w:cstheme="majorHAnsi"/>
          <w:sz w:val="28"/>
          <w:szCs w:val="28"/>
          <w:lang w:val="en-US"/>
        </w:rPr>
        <w:t xml:space="preserve">- </w:t>
      </w:r>
      <w:r w:rsidR="00C9575D">
        <w:rPr>
          <w:rFonts w:asciiTheme="majorHAnsi" w:hAnsiTheme="majorHAnsi" w:cstheme="majorHAnsi"/>
          <w:sz w:val="28"/>
          <w:szCs w:val="28"/>
          <w:lang w:val="en-US"/>
        </w:rPr>
        <w:t>virtual part</w:t>
      </w:r>
      <w:r w:rsidRPr="00C9575D">
        <w:rPr>
          <w:rFonts w:asciiTheme="majorHAnsi" w:hAnsiTheme="majorHAnsi" w:cstheme="majorHAnsi"/>
          <w:sz w:val="28"/>
          <w:szCs w:val="28"/>
          <w:lang w:val="en-US"/>
        </w:rPr>
        <w:t>:</w:t>
      </w:r>
      <w:r w:rsidR="00BD20B6" w:rsidRPr="00C9575D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="00BD20B6" w:rsidRPr="00C9575D">
        <w:rPr>
          <w:rFonts w:asciiTheme="majorHAnsi" w:hAnsiTheme="majorHAnsi" w:cstheme="majorHAnsi"/>
          <w:sz w:val="28"/>
          <w:szCs w:val="28"/>
          <w:lang w:val="en-US"/>
        </w:rPr>
        <w:tab/>
      </w:r>
      <w:r w:rsidR="00BD20B6" w:rsidRPr="00C9575D">
        <w:rPr>
          <w:rFonts w:asciiTheme="majorHAnsi" w:hAnsiTheme="majorHAnsi" w:cstheme="majorHAnsi"/>
          <w:sz w:val="28"/>
          <w:szCs w:val="28"/>
          <w:lang w:val="en-US"/>
        </w:rPr>
        <w:tab/>
      </w:r>
      <w:sdt>
        <w:sdtPr>
          <w:rPr>
            <w:rFonts w:asciiTheme="majorHAnsi" w:hAnsiTheme="majorHAnsi" w:cstheme="majorHAnsi"/>
            <w:sz w:val="28"/>
            <w:szCs w:val="28"/>
          </w:rPr>
          <w:id w:val="141469362"/>
          <w:placeholder>
            <w:docPart w:val="561CC3298D9A494A988B71F2305D75F6"/>
          </w:placeholder>
        </w:sdtPr>
        <w:sdtContent>
          <w:r w:rsidR="00C9575D" w:rsidRPr="00C9575D">
            <w:rPr>
              <w:rStyle w:val="Tekstzastpczy"/>
              <w:lang w:val="en-US"/>
            </w:rPr>
            <w:t>Click or press here to enter text.</w:t>
          </w:r>
        </w:sdtContent>
      </w:sdt>
    </w:p>
    <w:p w:rsidR="003061B1" w:rsidRPr="00C9575D" w:rsidRDefault="003061B1" w:rsidP="00EB3182">
      <w:pPr>
        <w:spacing w:after="0" w:line="240" w:lineRule="auto"/>
        <w:rPr>
          <w:rFonts w:asciiTheme="majorHAnsi" w:hAnsiTheme="majorHAnsi" w:cstheme="majorHAnsi"/>
          <w:sz w:val="28"/>
          <w:szCs w:val="28"/>
          <w:lang w:val="en-US"/>
        </w:rPr>
      </w:pPr>
      <w:r w:rsidRPr="00C9575D">
        <w:rPr>
          <w:rFonts w:asciiTheme="majorHAnsi" w:hAnsiTheme="majorHAnsi" w:cstheme="majorHAnsi"/>
          <w:sz w:val="28"/>
          <w:szCs w:val="28"/>
          <w:lang w:val="en-US"/>
        </w:rPr>
        <w:t xml:space="preserve">- </w:t>
      </w:r>
      <w:r w:rsidR="00C9575D" w:rsidRPr="00C9575D">
        <w:rPr>
          <w:rFonts w:asciiTheme="majorHAnsi" w:hAnsiTheme="majorHAnsi" w:cstheme="majorHAnsi"/>
          <w:sz w:val="28"/>
          <w:szCs w:val="28"/>
          <w:lang w:val="en-US"/>
        </w:rPr>
        <w:t>contact for part</w:t>
      </w:r>
      <w:r w:rsidRPr="00C9575D">
        <w:rPr>
          <w:rFonts w:asciiTheme="majorHAnsi" w:hAnsiTheme="majorHAnsi" w:cstheme="majorHAnsi"/>
          <w:sz w:val="28"/>
          <w:szCs w:val="28"/>
          <w:lang w:val="en-US"/>
        </w:rPr>
        <w:t>:</w:t>
      </w:r>
      <w:r w:rsidR="00BD20B6" w:rsidRPr="00C9575D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="00BD20B6" w:rsidRPr="00C9575D">
        <w:rPr>
          <w:rFonts w:asciiTheme="majorHAnsi" w:hAnsiTheme="majorHAnsi" w:cstheme="majorHAnsi"/>
          <w:sz w:val="28"/>
          <w:szCs w:val="28"/>
          <w:lang w:val="en-US"/>
        </w:rPr>
        <w:tab/>
      </w:r>
      <w:r w:rsidR="00C9575D">
        <w:rPr>
          <w:rFonts w:asciiTheme="majorHAnsi" w:hAnsiTheme="majorHAnsi" w:cstheme="majorHAnsi"/>
          <w:sz w:val="28"/>
          <w:szCs w:val="28"/>
          <w:lang w:val="en-US"/>
        </w:rPr>
        <w:tab/>
      </w:r>
      <w:sdt>
        <w:sdtPr>
          <w:rPr>
            <w:rFonts w:asciiTheme="majorHAnsi" w:hAnsiTheme="majorHAnsi" w:cstheme="majorHAnsi"/>
            <w:sz w:val="28"/>
            <w:szCs w:val="28"/>
          </w:rPr>
          <w:id w:val="1232045050"/>
          <w:placeholder>
            <w:docPart w:val="E3B7D7A854004D70A6895817FECEA0CF"/>
          </w:placeholder>
        </w:sdtPr>
        <w:sdtContent>
          <w:r w:rsidR="00C9575D" w:rsidRPr="00C9575D">
            <w:rPr>
              <w:rStyle w:val="Tekstzastpczy"/>
              <w:lang w:val="en-US"/>
            </w:rPr>
            <w:t>Click or press here to enter text.</w:t>
          </w:r>
        </w:sdtContent>
      </w:sdt>
    </w:p>
    <w:p w:rsidR="00EB3182" w:rsidRPr="00C9575D" w:rsidRDefault="00EB3182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</w:p>
    <w:p w:rsidR="00EB3182" w:rsidRPr="00C9575D" w:rsidRDefault="00EB3182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</w:p>
    <w:p w:rsidR="00EB3182" w:rsidRDefault="00C9575D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ECTS points</w:t>
      </w:r>
      <w:r w:rsidR="00BD20B6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</w:p>
    <w:p w:rsidR="003061B1" w:rsidRPr="00C9575D" w:rsidRDefault="00BA3FD4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  <w:sdt>
        <w:sdtPr>
          <w:rPr>
            <w:rFonts w:asciiTheme="majorHAnsi" w:hAnsiTheme="majorHAnsi" w:cstheme="majorHAnsi"/>
            <w:b/>
            <w:bCs/>
            <w:sz w:val="28"/>
            <w:szCs w:val="28"/>
          </w:rPr>
          <w:id w:val="-813570752"/>
          <w:placeholder>
            <w:docPart w:val="45AD2B3A13BC4ABDA9155B9C4CF6D7D9"/>
          </w:placeholder>
        </w:sdtPr>
        <w:sdtContent>
          <w:r w:rsidR="00C9575D" w:rsidRPr="00C9575D">
            <w:rPr>
              <w:rStyle w:val="Tekstzastpczy"/>
              <w:lang w:val="en-US"/>
            </w:rPr>
            <w:t>Click or press here to enter text.</w:t>
          </w:r>
        </w:sdtContent>
      </w:sdt>
    </w:p>
    <w:p w:rsidR="00EB3182" w:rsidRPr="00C9575D" w:rsidRDefault="00EB3182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</w:p>
    <w:p w:rsidR="00EB3182" w:rsidRPr="00C9575D" w:rsidRDefault="00EB3182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</w:p>
    <w:p w:rsidR="00EB3182" w:rsidRPr="00C9575D" w:rsidRDefault="00C9575D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  <w:r w:rsidRPr="00C9575D">
        <w:rPr>
          <w:rFonts w:asciiTheme="majorHAnsi" w:hAnsiTheme="majorHAnsi" w:cstheme="majorHAnsi"/>
          <w:b/>
          <w:bCs/>
          <w:sz w:val="28"/>
          <w:szCs w:val="28"/>
          <w:lang w:val="en-US"/>
        </w:rPr>
        <w:t xml:space="preserve">BIP’s purpose/short description (max. </w:t>
      </w:r>
      <w:r>
        <w:rPr>
          <w:rFonts w:asciiTheme="majorHAnsi" w:hAnsiTheme="majorHAnsi" w:cstheme="majorHAnsi"/>
          <w:b/>
          <w:bCs/>
          <w:sz w:val="28"/>
          <w:szCs w:val="28"/>
          <w:lang w:val="en-US"/>
        </w:rPr>
        <w:t>2000 characters</w:t>
      </w:r>
      <w:r w:rsidR="003061B1" w:rsidRPr="00C9575D">
        <w:rPr>
          <w:rFonts w:asciiTheme="majorHAnsi" w:hAnsiTheme="majorHAnsi" w:cstheme="majorHAnsi"/>
          <w:b/>
          <w:bCs/>
          <w:sz w:val="28"/>
          <w:szCs w:val="28"/>
          <w:lang w:val="en-US"/>
        </w:rPr>
        <w:t>)</w:t>
      </w:r>
      <w:r w:rsidR="00BD20B6" w:rsidRPr="00C9575D">
        <w:rPr>
          <w:rFonts w:asciiTheme="majorHAnsi" w:hAnsiTheme="majorHAnsi" w:cstheme="majorHAnsi"/>
          <w:b/>
          <w:bCs/>
          <w:sz w:val="28"/>
          <w:szCs w:val="28"/>
          <w:lang w:val="en-US"/>
        </w:rPr>
        <w:t xml:space="preserve"> </w:t>
      </w:r>
    </w:p>
    <w:p w:rsidR="003061B1" w:rsidRPr="00C9575D" w:rsidRDefault="00BA3FD4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  <w:sdt>
        <w:sdtPr>
          <w:rPr>
            <w:rFonts w:asciiTheme="majorHAnsi" w:hAnsiTheme="majorHAnsi" w:cstheme="majorHAnsi"/>
            <w:b/>
            <w:bCs/>
            <w:sz w:val="28"/>
            <w:szCs w:val="28"/>
          </w:rPr>
          <w:id w:val="-1142045060"/>
          <w:placeholder>
            <w:docPart w:val="42D78906819B43698FF11100D879FE8B"/>
          </w:placeholder>
        </w:sdtPr>
        <w:sdtContent>
          <w:r w:rsidR="00C9575D" w:rsidRPr="00C9575D">
            <w:rPr>
              <w:rStyle w:val="Tekstzastpczy"/>
              <w:lang w:val="en-US"/>
            </w:rPr>
            <w:t>Click or press here to enter text.</w:t>
          </w:r>
        </w:sdtContent>
      </w:sdt>
    </w:p>
    <w:p w:rsidR="00EB3182" w:rsidRPr="00C9575D" w:rsidRDefault="00EB3182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</w:p>
    <w:p w:rsidR="00EB3182" w:rsidRPr="00C9575D" w:rsidRDefault="00EB3182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</w:p>
    <w:p w:rsidR="003061B1" w:rsidRPr="00C9575D" w:rsidRDefault="00C9575D" w:rsidP="00EB3182">
      <w:pPr>
        <w:spacing w:after="0" w:line="240" w:lineRule="auto"/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  <w:r w:rsidRPr="00C9575D">
        <w:rPr>
          <w:rFonts w:asciiTheme="majorHAnsi" w:hAnsiTheme="majorHAnsi" w:cstheme="majorHAnsi"/>
          <w:b/>
          <w:bCs/>
          <w:sz w:val="28"/>
          <w:szCs w:val="28"/>
          <w:lang w:val="en-US"/>
        </w:rPr>
        <w:t>Previous experience with summer schools, intensive courses, etc.</w:t>
      </w:r>
      <w:r w:rsidR="003061B1" w:rsidRPr="00C9575D">
        <w:rPr>
          <w:rFonts w:asciiTheme="majorHAnsi" w:hAnsiTheme="majorHAnsi" w:cstheme="majorHAnsi"/>
          <w:b/>
          <w:bCs/>
          <w:sz w:val="28"/>
          <w:szCs w:val="28"/>
          <w:lang w:val="en-US"/>
        </w:rPr>
        <w:t xml:space="preserve"> (max</w:t>
      </w:r>
      <w:r w:rsidRPr="00C9575D">
        <w:rPr>
          <w:rFonts w:asciiTheme="majorHAnsi" w:hAnsiTheme="majorHAnsi" w:cstheme="majorHAnsi"/>
          <w:b/>
          <w:bCs/>
          <w:sz w:val="28"/>
          <w:szCs w:val="28"/>
          <w:lang w:val="en-US"/>
        </w:rPr>
        <w:t>. 1000 characters</w:t>
      </w:r>
      <w:r w:rsidR="003061B1" w:rsidRPr="00C9575D">
        <w:rPr>
          <w:rFonts w:asciiTheme="majorHAnsi" w:hAnsiTheme="majorHAnsi" w:cstheme="majorHAnsi"/>
          <w:b/>
          <w:bCs/>
          <w:sz w:val="28"/>
          <w:szCs w:val="28"/>
          <w:lang w:val="en-US"/>
        </w:rPr>
        <w:t>)</w:t>
      </w:r>
      <w:r w:rsidR="00BD20B6" w:rsidRPr="00C9575D">
        <w:rPr>
          <w:rFonts w:asciiTheme="majorHAnsi" w:hAnsiTheme="majorHAnsi" w:cstheme="majorHAnsi"/>
          <w:b/>
          <w:bCs/>
          <w:sz w:val="28"/>
          <w:szCs w:val="28"/>
          <w:lang w:val="en-US"/>
        </w:rPr>
        <w:t xml:space="preserve"> </w:t>
      </w:r>
      <w:r w:rsidR="00EB3182" w:rsidRPr="00C9575D">
        <w:rPr>
          <w:rFonts w:asciiTheme="majorHAnsi" w:hAnsiTheme="majorHAnsi" w:cstheme="majorHAnsi"/>
          <w:b/>
          <w:bCs/>
          <w:sz w:val="28"/>
          <w:szCs w:val="28"/>
          <w:lang w:val="en-US"/>
        </w:rPr>
        <w:br/>
      </w:r>
      <w:sdt>
        <w:sdtPr>
          <w:rPr>
            <w:rFonts w:asciiTheme="majorHAnsi" w:hAnsiTheme="majorHAnsi" w:cstheme="majorHAnsi"/>
            <w:b/>
            <w:bCs/>
            <w:sz w:val="28"/>
            <w:szCs w:val="28"/>
          </w:rPr>
          <w:id w:val="-179041975"/>
          <w:placeholder>
            <w:docPart w:val="889068CE4F0E40B4BBFFDA89DC5FE971"/>
          </w:placeholder>
        </w:sdtPr>
        <w:sdtContent>
          <w:r w:rsidRPr="00C9575D">
            <w:rPr>
              <w:rStyle w:val="Tekstzastpczy"/>
              <w:lang w:val="en-US"/>
            </w:rPr>
            <w:t>Click or press here to enter text.</w:t>
          </w:r>
        </w:sdtContent>
      </w:sdt>
    </w:p>
    <w:p w:rsidR="003061B1" w:rsidRPr="00C9575D" w:rsidRDefault="003061B1" w:rsidP="008B5EF0">
      <w:pPr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</w:p>
    <w:p w:rsidR="00C9575D" w:rsidRDefault="00C9575D">
      <w:pPr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  <w:r>
        <w:rPr>
          <w:rFonts w:asciiTheme="majorHAnsi" w:hAnsiTheme="majorHAnsi" w:cstheme="majorHAnsi"/>
          <w:b/>
          <w:bCs/>
          <w:sz w:val="24"/>
          <w:szCs w:val="24"/>
          <w:lang w:val="en-US"/>
        </w:rPr>
        <w:t>Applicant</w:t>
      </w:r>
    </w:p>
    <w:p w:rsidR="005A39A3" w:rsidRDefault="005A39A3">
      <w:pPr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  <w:r w:rsidRPr="00C9575D">
        <w:rPr>
          <w:rFonts w:asciiTheme="majorHAnsi" w:hAnsiTheme="majorHAnsi" w:cstheme="majorHAnsi"/>
          <w:b/>
          <w:bCs/>
          <w:sz w:val="24"/>
          <w:szCs w:val="24"/>
          <w:lang w:val="en-US"/>
        </w:rPr>
        <w:t>Dat</w:t>
      </w:r>
      <w:r w:rsidR="00C9575D">
        <w:rPr>
          <w:rFonts w:asciiTheme="majorHAnsi" w:hAnsiTheme="majorHAnsi" w:cstheme="majorHAnsi"/>
          <w:b/>
          <w:bCs/>
          <w:sz w:val="24"/>
          <w:szCs w:val="24"/>
          <w:lang w:val="en-US"/>
        </w:rPr>
        <w:t>e</w:t>
      </w:r>
      <w:r w:rsidRPr="00C9575D">
        <w:rPr>
          <w:rFonts w:asciiTheme="majorHAnsi" w:hAnsiTheme="majorHAnsi" w:cstheme="majorHAnsi"/>
          <w:b/>
          <w:bCs/>
          <w:sz w:val="24"/>
          <w:szCs w:val="24"/>
          <w:lang w:val="en-US"/>
        </w:rPr>
        <w:t xml:space="preserve"> </w:t>
      </w:r>
      <w:r w:rsidR="00C9575D">
        <w:rPr>
          <w:rFonts w:asciiTheme="majorHAnsi" w:hAnsiTheme="majorHAnsi" w:cstheme="majorHAnsi"/>
          <w:b/>
          <w:bCs/>
          <w:sz w:val="24"/>
          <w:szCs w:val="24"/>
          <w:lang w:val="en-US"/>
        </w:rPr>
        <w:t>and signature</w:t>
      </w:r>
    </w:p>
    <w:p w:rsidR="00C9575D" w:rsidRPr="00C9575D" w:rsidRDefault="00C9575D">
      <w:pPr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</w:p>
    <w:sectPr w:rsidR="00C9575D" w:rsidRPr="00C9575D" w:rsidSect="00BA3FD4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53F31" w:rsidRDefault="00053F31" w:rsidP="008B5EF0">
      <w:pPr>
        <w:spacing w:after="0" w:line="240" w:lineRule="auto"/>
      </w:pPr>
      <w:r>
        <w:separator/>
      </w:r>
    </w:p>
  </w:endnote>
  <w:endnote w:type="continuationSeparator" w:id="0">
    <w:p w:rsidR="00053F31" w:rsidRDefault="00053F31" w:rsidP="008B5E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20B6" w:rsidRDefault="00BD20B6" w:rsidP="00BD20B6">
    <w:pPr>
      <w:pStyle w:val="Stopka"/>
      <w:jc w:val="center"/>
    </w:pPr>
  </w:p>
  <w:p w:rsidR="00BD20B6" w:rsidRDefault="00BA3FD4" w:rsidP="00BD20B6">
    <w:pPr>
      <w:pStyle w:val="Stopka"/>
      <w:jc w:val="center"/>
    </w:pPr>
    <w:r>
      <w:rPr>
        <w:noProof/>
      </w:rPr>
      <w:pict>
        <v:rect id="_x0000_i1026" alt="" style="width:453.6pt;height:.05pt;mso-width-percent:0;mso-height-percent:0;mso-width-percent:0;mso-height-percent:0" o:hralign="center" o:hrstd="t" o:hr="t" fillcolor="#a0a0a0" stroked="f"/>
      </w:pict>
    </w:r>
  </w:p>
  <w:p w:rsidR="00BD20B6" w:rsidRPr="00C9575D" w:rsidRDefault="00C9575D" w:rsidP="00BD20B6">
    <w:pPr>
      <w:pStyle w:val="Stopka"/>
      <w:jc w:val="center"/>
      <w:rPr>
        <w:lang w:val="en-US"/>
      </w:rPr>
    </w:pPr>
    <w:r w:rsidRPr="00C9575D">
      <w:rPr>
        <w:lang w:val="en-US"/>
      </w:rPr>
      <w:t xml:space="preserve">Please send the form to </w:t>
    </w:r>
    <w:hyperlink r:id="rId1" w:history="1">
      <w:r w:rsidRPr="0057229F">
        <w:rPr>
          <w:rStyle w:val="Hipercze"/>
          <w:lang w:val="en-US"/>
        </w:rPr>
        <w:t>eramsus@amu.edu.pl</w:t>
      </w:r>
    </w:hyperlink>
    <w:r>
      <w:rPr>
        <w:lang w:val="en-US"/>
      </w:rPr>
      <w:t xml:space="preserve"> </w:t>
    </w:r>
    <w:r w:rsidRPr="00C9575D">
      <w:rPr>
        <w:lang w:val="en-US"/>
      </w:rPr>
      <w:t>by 15</w:t>
    </w:r>
    <w:r>
      <w:rPr>
        <w:lang w:val="en-US"/>
      </w:rPr>
      <w:t xml:space="preserve"> January </w:t>
    </w:r>
    <w:r w:rsidRPr="00C9575D">
      <w:rPr>
        <w:lang w:val="en-US"/>
      </w:rPr>
      <w:t>2025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53F31" w:rsidRDefault="00053F31" w:rsidP="008B5EF0">
      <w:pPr>
        <w:spacing w:after="0" w:line="240" w:lineRule="auto"/>
      </w:pPr>
      <w:r>
        <w:separator/>
      </w:r>
    </w:p>
  </w:footnote>
  <w:footnote w:type="continuationSeparator" w:id="0">
    <w:p w:rsidR="00053F31" w:rsidRDefault="00053F31" w:rsidP="008B5E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B5EF0" w:rsidRDefault="008B5EF0" w:rsidP="008B5EF0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93345</wp:posOffset>
          </wp:positionV>
          <wp:extent cx="1704975" cy="535305"/>
          <wp:effectExtent l="0" t="0" r="9525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5353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inline distT="0" distB="0" distL="0" distR="0">
          <wp:extent cx="1638300" cy="674860"/>
          <wp:effectExtent l="0" t="0" r="0" b="0"/>
          <wp:docPr id="2" name="Obraz 2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Obraz zawierający tekst&#10;&#10;Opis wygenerowany automatyczni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3715" cy="6770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8B5EF0" w:rsidRDefault="00BA3FD4" w:rsidP="008B5EF0">
    <w:pPr>
      <w:pStyle w:val="Nagwek"/>
    </w:pPr>
    <w:r>
      <w:rPr>
        <w:noProof/>
      </w:rPr>
      <w:pict>
        <v:rect id="_x0000_i1025" alt="" style="width:453.6pt;height:.05pt;mso-width-percent:0;mso-height-percent:0;mso-width-percent:0;mso-height-percent:0" o:hralign="center" o:hrstd="t" o:hr="t" fillcolor="#a0a0a0" stroked="f"/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TA0NDcxNjSwMDAzNTBR0lEKTi0uzszPAykwrAUAJanfXywAAAA="/>
  </w:docVars>
  <w:rsids>
    <w:rsidRoot w:val="008B5EF0"/>
    <w:rsid w:val="00053F31"/>
    <w:rsid w:val="0020659F"/>
    <w:rsid w:val="002C7609"/>
    <w:rsid w:val="002F6AF6"/>
    <w:rsid w:val="003061B1"/>
    <w:rsid w:val="003A6EE0"/>
    <w:rsid w:val="004A0D2C"/>
    <w:rsid w:val="005A2300"/>
    <w:rsid w:val="005A39A3"/>
    <w:rsid w:val="006D4E60"/>
    <w:rsid w:val="006E1DFB"/>
    <w:rsid w:val="006F4078"/>
    <w:rsid w:val="00734D79"/>
    <w:rsid w:val="007C2F11"/>
    <w:rsid w:val="00897449"/>
    <w:rsid w:val="008B5EF0"/>
    <w:rsid w:val="00954D0C"/>
    <w:rsid w:val="009D54B3"/>
    <w:rsid w:val="00A12443"/>
    <w:rsid w:val="00BA3FD4"/>
    <w:rsid w:val="00BD20B6"/>
    <w:rsid w:val="00C84421"/>
    <w:rsid w:val="00C9575D"/>
    <w:rsid w:val="00D17739"/>
    <w:rsid w:val="00D83C60"/>
    <w:rsid w:val="00EB3182"/>
    <w:rsid w:val="00F13DE5"/>
    <w:rsid w:val="00F57E2E"/>
    <w:rsid w:val="00F75076"/>
    <w:rsid w:val="00F93D55"/>
    <w:rsid w:val="00FA6D98"/>
    <w:rsid w:val="00FE305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A3FD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B5E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B5EF0"/>
  </w:style>
  <w:style w:type="paragraph" w:styleId="Stopka">
    <w:name w:val="footer"/>
    <w:basedOn w:val="Normalny"/>
    <w:link w:val="StopkaZnak"/>
    <w:uiPriority w:val="99"/>
    <w:unhideWhenUsed/>
    <w:rsid w:val="008B5E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B5EF0"/>
  </w:style>
  <w:style w:type="character" w:styleId="Tekstzastpczy">
    <w:name w:val="Placeholder Text"/>
    <w:basedOn w:val="Domylnaczcionkaakapitu"/>
    <w:uiPriority w:val="99"/>
    <w:semiHidden/>
    <w:rsid w:val="00BD20B6"/>
    <w:rPr>
      <w:color w:val="808080"/>
    </w:rPr>
  </w:style>
  <w:style w:type="character" w:styleId="Hipercze">
    <w:name w:val="Hyperlink"/>
    <w:basedOn w:val="Domylnaczcionkaakapitu"/>
    <w:uiPriority w:val="99"/>
    <w:unhideWhenUsed/>
    <w:rsid w:val="00BD20B6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BD20B6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E1D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E1DF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4147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eramsus@amu.edu.p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44F228D2B08941D1A1FAA29C56B3B74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2FA5FA5-A30E-4EF1-8D41-CFA30BF2A968}"/>
      </w:docPartPr>
      <w:docPartBody>
        <w:p w:rsidR="0079150A" w:rsidRDefault="0079150A" w:rsidP="0079150A">
          <w:pPr>
            <w:pStyle w:val="44F228D2B08941D1A1FAA29C56B3B74B3"/>
          </w:pPr>
          <w:r w:rsidRPr="00A81ACC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5D9D46089424F6D88D15BB706C1DAF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62EE421-F900-4F3C-8B33-C530146EB1D1}"/>
      </w:docPartPr>
      <w:docPartBody>
        <w:p w:rsidR="0079150A" w:rsidRDefault="0079150A" w:rsidP="0079150A">
          <w:pPr>
            <w:pStyle w:val="45D9D46089424F6D88D15BB706C1DAFA3"/>
          </w:pPr>
          <w:r w:rsidRPr="00A81ACC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61CC3298D9A494A988B71F2305D75F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D64F6A2-B3BA-4FBF-B842-1A3CDC1CB56D}"/>
      </w:docPartPr>
      <w:docPartBody>
        <w:p w:rsidR="0079150A" w:rsidRDefault="0079150A" w:rsidP="0079150A">
          <w:pPr>
            <w:pStyle w:val="561CC3298D9A494A988B71F2305D75F63"/>
          </w:pPr>
          <w:r w:rsidRPr="00A81ACC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3B7D7A854004D70A6895817FECEA0C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D5566DC-04C1-4947-B74E-540F27A94506}"/>
      </w:docPartPr>
      <w:docPartBody>
        <w:p w:rsidR="0079150A" w:rsidRDefault="0079150A" w:rsidP="0079150A">
          <w:pPr>
            <w:pStyle w:val="E3B7D7A854004D70A6895817FECEA0CF3"/>
          </w:pPr>
          <w:r w:rsidRPr="00A81ACC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5AD2B3A13BC4ABDA9155B9C4CF6D7D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6A52EAF-DEA6-42B7-A628-2E511AD853C8}"/>
      </w:docPartPr>
      <w:docPartBody>
        <w:p w:rsidR="0079150A" w:rsidRDefault="0079150A" w:rsidP="0079150A">
          <w:pPr>
            <w:pStyle w:val="45AD2B3A13BC4ABDA9155B9C4CF6D7D93"/>
          </w:pPr>
          <w:r w:rsidRPr="00A81ACC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2D78906819B43698FF11100D879FE8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464CBB5-F980-412C-A818-48CACE2BA7FA}"/>
      </w:docPartPr>
      <w:docPartBody>
        <w:p w:rsidR="0079150A" w:rsidRDefault="0079150A" w:rsidP="0079150A">
          <w:pPr>
            <w:pStyle w:val="42D78906819B43698FF11100D879FE8B3"/>
          </w:pPr>
          <w:r w:rsidRPr="00A81ACC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89068CE4F0E40B4BBFFDA89DC5FE97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B21A613-0F61-4BFA-AD9B-1B42500AA089}"/>
      </w:docPartPr>
      <w:docPartBody>
        <w:p w:rsidR="0079150A" w:rsidRDefault="0079150A" w:rsidP="0079150A">
          <w:pPr>
            <w:pStyle w:val="889068CE4F0E40B4BBFFDA89DC5FE9713"/>
          </w:pPr>
          <w:r w:rsidRPr="00A81ACC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9B2A63AA780424FB8F94B4D5404B72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6B741D-46E6-3243-9074-D6D621F2C3A9}"/>
      </w:docPartPr>
      <w:docPartBody>
        <w:p w:rsidR="00C34EAF" w:rsidRDefault="00226835" w:rsidP="00226835">
          <w:pPr>
            <w:pStyle w:val="C9B2A63AA780424FB8F94B4D5404B728"/>
          </w:pPr>
          <w:r w:rsidRPr="00A81ACC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revisionView w:comments="0"/>
  <w:defaultTabStop w:val="708"/>
  <w:hyphenationZone w:val="425"/>
  <w:characterSpacingControl w:val="doNotCompress"/>
  <w:compat>
    <w:useFELayout/>
  </w:compat>
  <w:rsids>
    <w:rsidRoot w:val="00A758B0"/>
    <w:rsid w:val="00226835"/>
    <w:rsid w:val="002402DF"/>
    <w:rsid w:val="002B1B12"/>
    <w:rsid w:val="003C072E"/>
    <w:rsid w:val="005C2369"/>
    <w:rsid w:val="00733CBC"/>
    <w:rsid w:val="0079150A"/>
    <w:rsid w:val="00A758B0"/>
    <w:rsid w:val="00C34EAF"/>
    <w:rsid w:val="00ED5AE2"/>
    <w:rsid w:val="00F25DC9"/>
    <w:rsid w:val="00F412DF"/>
    <w:rsid w:val="00FE3E1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402D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26835"/>
    <w:rPr>
      <w:color w:val="808080"/>
    </w:rPr>
  </w:style>
  <w:style w:type="paragraph" w:customStyle="1" w:styleId="44F228D2B08941D1A1FAA29C56B3B74B3">
    <w:name w:val="44F228D2B08941D1A1FAA29C56B3B74B3"/>
    <w:rsid w:val="0079150A"/>
    <w:rPr>
      <w:rFonts w:eastAsiaTheme="minorHAnsi"/>
      <w:lang w:eastAsia="en-US"/>
    </w:rPr>
  </w:style>
  <w:style w:type="paragraph" w:customStyle="1" w:styleId="45D9D46089424F6D88D15BB706C1DAFA3">
    <w:name w:val="45D9D46089424F6D88D15BB706C1DAFA3"/>
    <w:rsid w:val="0079150A"/>
    <w:rPr>
      <w:rFonts w:eastAsiaTheme="minorHAnsi"/>
      <w:lang w:eastAsia="en-US"/>
    </w:rPr>
  </w:style>
  <w:style w:type="paragraph" w:customStyle="1" w:styleId="561CC3298D9A494A988B71F2305D75F63">
    <w:name w:val="561CC3298D9A494A988B71F2305D75F63"/>
    <w:rsid w:val="0079150A"/>
    <w:rPr>
      <w:rFonts w:eastAsiaTheme="minorHAnsi"/>
      <w:lang w:eastAsia="en-US"/>
    </w:rPr>
  </w:style>
  <w:style w:type="paragraph" w:customStyle="1" w:styleId="E3B7D7A854004D70A6895817FECEA0CF3">
    <w:name w:val="E3B7D7A854004D70A6895817FECEA0CF3"/>
    <w:rsid w:val="0079150A"/>
    <w:rPr>
      <w:rFonts w:eastAsiaTheme="minorHAnsi"/>
      <w:lang w:eastAsia="en-US"/>
    </w:rPr>
  </w:style>
  <w:style w:type="paragraph" w:customStyle="1" w:styleId="45AD2B3A13BC4ABDA9155B9C4CF6D7D93">
    <w:name w:val="45AD2B3A13BC4ABDA9155B9C4CF6D7D93"/>
    <w:rsid w:val="0079150A"/>
    <w:rPr>
      <w:rFonts w:eastAsiaTheme="minorHAnsi"/>
      <w:lang w:eastAsia="en-US"/>
    </w:rPr>
  </w:style>
  <w:style w:type="paragraph" w:customStyle="1" w:styleId="42D78906819B43698FF11100D879FE8B3">
    <w:name w:val="42D78906819B43698FF11100D879FE8B3"/>
    <w:rsid w:val="0079150A"/>
    <w:rPr>
      <w:rFonts w:eastAsiaTheme="minorHAnsi"/>
      <w:lang w:eastAsia="en-US"/>
    </w:rPr>
  </w:style>
  <w:style w:type="paragraph" w:customStyle="1" w:styleId="889068CE4F0E40B4BBFFDA89DC5FE9713">
    <w:name w:val="889068CE4F0E40B4BBFFDA89DC5FE9713"/>
    <w:rsid w:val="0079150A"/>
    <w:rPr>
      <w:rFonts w:eastAsiaTheme="minorHAnsi"/>
      <w:lang w:eastAsia="en-US"/>
    </w:rPr>
  </w:style>
  <w:style w:type="paragraph" w:customStyle="1" w:styleId="C9B2A63AA780424FB8F94B4D5404B728">
    <w:name w:val="C9B2A63AA780424FB8F94B4D5404B728"/>
    <w:rsid w:val="00226835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E653E7-CD8F-498D-828B-0776D249A6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0</Words>
  <Characters>604</Characters>
  <Application>Microsoft Office Word</Application>
  <DocSecurity>0</DocSecurity>
  <Lines>24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asz Brańka</dc:creator>
  <cp:lastModifiedBy>Zbigniew Nadstoga</cp:lastModifiedBy>
  <cp:revision>3</cp:revision>
  <dcterms:created xsi:type="dcterms:W3CDTF">2024-11-12T10:29:00Z</dcterms:created>
  <dcterms:modified xsi:type="dcterms:W3CDTF">2024-11-12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cb9dfd24dd28f7b842d327f003cce9bd182b4cba5a6c9775997125340df1c3</vt:lpwstr>
  </property>
</Properties>
</file>